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FF646" w14:textId="77777777" w:rsidR="00DA24F7" w:rsidRPr="00DA24F7" w:rsidRDefault="00DA24F7" w:rsidP="00DA24F7">
      <w:pPr>
        <w:numPr>
          <w:ilvl w:val="0"/>
          <w:numId w:val="1"/>
        </w:numPr>
        <w:rPr>
          <w:i/>
          <w:iCs/>
        </w:rPr>
      </w:pPr>
      <w:r w:rsidRPr="00DA24F7">
        <w:rPr>
          <w:i/>
          <w:iCs/>
        </w:rPr>
        <w:t>Olympic female track athletes pose in nude calendar (1999)</w:t>
      </w:r>
    </w:p>
    <w:p w14:paraId="78A7B57E" w14:textId="77777777" w:rsidR="00DA24F7" w:rsidRPr="00DA24F7" w:rsidRDefault="00DA24F7" w:rsidP="00DA24F7">
      <w:pPr>
        <w:numPr>
          <w:ilvl w:val="0"/>
          <w:numId w:val="1"/>
        </w:numPr>
        <w:rPr>
          <w:i/>
          <w:iCs/>
        </w:rPr>
      </w:pPr>
      <w:r w:rsidRPr="00DA24F7">
        <w:rPr>
          <w:i/>
          <w:iCs/>
        </w:rPr>
        <w:t>Brandi Chastain, poses nude behind a soccer ball in Gear Magazine (1999)</w:t>
      </w:r>
    </w:p>
    <w:p w14:paraId="54EA8959" w14:textId="77777777" w:rsidR="00DA24F7" w:rsidRPr="00DA24F7" w:rsidRDefault="00DA24F7" w:rsidP="00DA24F7">
      <w:pPr>
        <w:numPr>
          <w:ilvl w:val="0"/>
          <w:numId w:val="1"/>
        </w:numPr>
        <w:rPr>
          <w:i/>
          <w:iCs/>
        </w:rPr>
      </w:pPr>
      <w:r w:rsidRPr="00DA24F7">
        <w:rPr>
          <w:i/>
          <w:iCs/>
        </w:rPr>
        <w:t>Jenny Thompson, shirtless in Sports Illustrated, her breasts covered by her own clenched fists (2000)</w:t>
      </w:r>
    </w:p>
    <w:p w14:paraId="44A40ECC" w14:textId="53548444" w:rsidR="00DA24F7" w:rsidRPr="00DA24F7" w:rsidRDefault="00DA24F7" w:rsidP="00DA24F7">
      <w:pPr>
        <w:rPr>
          <w:i/>
          <w:iCs/>
        </w:rPr>
      </w:pPr>
      <w:r w:rsidRPr="00DA24F7">
        <w:rPr>
          <w:i/>
          <w:iCs/>
        </w:rPr>
        <w:t>Listed above are a few of the notable female Olympic pin-ups. </w:t>
      </w:r>
      <w:r w:rsidRPr="00DA24F7">
        <w:rPr>
          <w:b/>
          <w:bCs/>
          <w:i/>
          <w:iCs/>
          <w:u w:val="single"/>
        </w:rPr>
        <w:t>Conduct your own research</w:t>
      </w:r>
      <w:r w:rsidRPr="00DA24F7">
        <w:rPr>
          <w:i/>
          <w:iCs/>
        </w:rPr>
        <w:t> </w:t>
      </w:r>
      <w:r w:rsidRPr="00DA24F7">
        <w:rPr>
          <w:b/>
          <w:bCs/>
          <w:i/>
          <w:iCs/>
        </w:rPr>
        <w:t>to determine the female Olympic athletes who have posed in magazines more recently (</w:t>
      </w:r>
      <w:r w:rsidR="002A3622">
        <w:rPr>
          <w:b/>
          <w:bCs/>
          <w:i/>
          <w:iCs/>
        </w:rPr>
        <w:t>post-2010</w:t>
      </w:r>
      <w:r w:rsidRPr="00DA24F7">
        <w:rPr>
          <w:b/>
          <w:bCs/>
          <w:i/>
          <w:iCs/>
        </w:rPr>
        <w:t>).</w:t>
      </w:r>
    </w:p>
    <w:p w14:paraId="64D87E6D" w14:textId="77777777" w:rsidR="00DA24F7" w:rsidRPr="00DA24F7" w:rsidRDefault="00DA24F7" w:rsidP="00DA24F7">
      <w:pPr>
        <w:rPr>
          <w:i/>
          <w:iCs/>
        </w:rPr>
      </w:pPr>
      <w:r w:rsidRPr="00DA24F7">
        <w:rPr>
          <w:b/>
          <w:bCs/>
          <w:i/>
          <w:iCs/>
        </w:rPr>
        <w:t>Please answer the following:</w:t>
      </w:r>
    </w:p>
    <w:p w14:paraId="6076FF07" w14:textId="77777777" w:rsidR="00DA24F7" w:rsidRPr="00DA24F7" w:rsidRDefault="00DA24F7" w:rsidP="00DA24F7">
      <w:pPr>
        <w:numPr>
          <w:ilvl w:val="0"/>
          <w:numId w:val="2"/>
        </w:numPr>
        <w:rPr>
          <w:i/>
          <w:iCs/>
        </w:rPr>
      </w:pPr>
      <w:r w:rsidRPr="00DA24F7">
        <w:rPr>
          <w:i/>
          <w:iCs/>
        </w:rPr>
        <w:t>Magazine:</w:t>
      </w:r>
    </w:p>
    <w:p w14:paraId="50228ACE" w14:textId="77777777" w:rsidR="00DA24F7" w:rsidRPr="00DA24F7" w:rsidRDefault="00DA24F7" w:rsidP="00DA24F7">
      <w:pPr>
        <w:numPr>
          <w:ilvl w:val="0"/>
          <w:numId w:val="2"/>
        </w:numPr>
        <w:rPr>
          <w:i/>
          <w:iCs/>
        </w:rPr>
      </w:pPr>
      <w:r w:rsidRPr="00DA24F7">
        <w:rPr>
          <w:i/>
          <w:iCs/>
        </w:rPr>
        <w:t>Olympic Athlete (Sport) that posed: </w:t>
      </w:r>
    </w:p>
    <w:p w14:paraId="5833E3D1" w14:textId="77777777" w:rsidR="00DA24F7" w:rsidRPr="00DA24F7" w:rsidRDefault="00DA24F7" w:rsidP="00DA24F7">
      <w:pPr>
        <w:numPr>
          <w:ilvl w:val="0"/>
          <w:numId w:val="2"/>
        </w:numPr>
        <w:rPr>
          <w:i/>
          <w:iCs/>
        </w:rPr>
      </w:pPr>
      <w:r w:rsidRPr="00DA24F7">
        <w:rPr>
          <w:i/>
          <w:iCs/>
        </w:rPr>
        <w:t xml:space="preserve">How do the photos portray the </w:t>
      </w:r>
      <w:proofErr w:type="gramStart"/>
      <w:r w:rsidRPr="00DA24F7">
        <w:rPr>
          <w:i/>
          <w:iCs/>
        </w:rPr>
        <w:t>athlete:</w:t>
      </w:r>
      <w:proofErr w:type="gramEnd"/>
      <w:r w:rsidRPr="00DA24F7">
        <w:rPr>
          <w:i/>
          <w:iCs/>
        </w:rPr>
        <w:t> </w:t>
      </w:r>
    </w:p>
    <w:p w14:paraId="59B7A0BE" w14:textId="77777777" w:rsidR="00DA24F7" w:rsidRPr="00DA24F7" w:rsidRDefault="00DA24F7" w:rsidP="00DA24F7">
      <w:pPr>
        <w:numPr>
          <w:ilvl w:val="0"/>
          <w:numId w:val="2"/>
        </w:numPr>
        <w:rPr>
          <w:i/>
          <w:iCs/>
        </w:rPr>
      </w:pPr>
      <w:r w:rsidRPr="00DA24F7">
        <w:rPr>
          <w:i/>
          <w:iCs/>
        </w:rPr>
        <w:t>Was there an article on the athlete? If so, what was the content? </w:t>
      </w:r>
    </w:p>
    <w:p w14:paraId="749E6E5D" w14:textId="627B62F7" w:rsidR="00DA24F7" w:rsidRPr="00DA24F7" w:rsidRDefault="00DA24F7" w:rsidP="00DA24F7">
      <w:pPr>
        <w:numPr>
          <w:ilvl w:val="0"/>
          <w:numId w:val="2"/>
        </w:numPr>
        <w:rPr>
          <w:i/>
          <w:iCs/>
        </w:rPr>
      </w:pPr>
      <w:r w:rsidRPr="00DA24F7">
        <w:rPr>
          <w:i/>
          <w:iCs/>
        </w:rPr>
        <w:t xml:space="preserve">Do you believe </w:t>
      </w:r>
      <w:r w:rsidR="002A3622">
        <w:rPr>
          <w:i/>
          <w:iCs/>
        </w:rPr>
        <w:t>that female athlete</w:t>
      </w:r>
      <w:r w:rsidRPr="00DA24F7">
        <w:rPr>
          <w:i/>
          <w:iCs/>
        </w:rPr>
        <w:t xml:space="preserve"> become more empowered when they decide to take their clothes off to get greater exposure or do you feel that these efforts to promote the sport are demeaning to female athletes?</w:t>
      </w:r>
    </w:p>
    <w:p w14:paraId="0D6E545A" w14:textId="77777777" w:rsidR="00D15BD5" w:rsidRPr="002A3622" w:rsidRDefault="00D15BD5">
      <w:pPr>
        <w:rPr>
          <w:i/>
          <w:iCs/>
        </w:rPr>
      </w:pPr>
    </w:p>
    <w:sectPr w:rsidR="00D15BD5" w:rsidRPr="002A3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E35C0"/>
    <w:multiLevelType w:val="multilevel"/>
    <w:tmpl w:val="85B6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6E305F"/>
    <w:multiLevelType w:val="multilevel"/>
    <w:tmpl w:val="E0A4B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0sDS1MDYyMzc1NzNR0lEKTi0uzszPAykwrAUAOaUuEiwAAAA="/>
  </w:docVars>
  <w:rsids>
    <w:rsidRoot w:val="00DA24F7"/>
    <w:rsid w:val="002A3622"/>
    <w:rsid w:val="00D15BD5"/>
    <w:rsid w:val="00DA24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C6828"/>
  <w15:chartTrackingRefBased/>
  <w15:docId w15:val="{12728E34-ED59-4479-B31A-DA241D71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02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1</Words>
  <Characters>694</Characters>
  <Application>Microsoft Office Word</Application>
  <DocSecurity>0</DocSecurity>
  <Lines>5</Lines>
  <Paragraphs>1</Paragraphs>
  <ScaleCrop>false</ScaleCrop>
  <Company/>
  <LinksUpToDate>false</LinksUpToDate>
  <CharactersWithSpaces>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7T06:53:00Z</dcterms:created>
  <dcterms:modified xsi:type="dcterms:W3CDTF">2022-03-07T06:53:00Z</dcterms:modified>
</cp:coreProperties>
</file>